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6977C" w14:textId="77777777" w:rsidR="009A0602" w:rsidRPr="00FF389F" w:rsidRDefault="007618BE">
      <w:pPr>
        <w:rPr>
          <w:b/>
          <w:i/>
          <w:color w:val="FF0000"/>
        </w:rPr>
      </w:pPr>
      <w:r w:rsidRPr="00FF389F">
        <w:rPr>
          <w:b/>
          <w:i/>
          <w:color w:val="FF0000"/>
        </w:rPr>
        <w:t xml:space="preserve">(Note:  The following sample letter </w:t>
      </w:r>
      <w:r w:rsidR="00097B58" w:rsidRPr="00FF389F">
        <w:rPr>
          <w:b/>
          <w:i/>
          <w:color w:val="FF0000"/>
        </w:rPr>
        <w:t xml:space="preserve">can be placed on your letterhead and will help your residents understand the process and the benefits of good road maintenance.  We suggest enclosing a copy of the </w:t>
      </w:r>
      <w:r w:rsidR="00FF389F">
        <w:rPr>
          <w:b/>
          <w:i/>
          <w:color w:val="FF0000"/>
        </w:rPr>
        <w:t xml:space="preserve">tri-fold frequently asked questions </w:t>
      </w:r>
      <w:r w:rsidR="00097B58" w:rsidRPr="00FF389F">
        <w:rPr>
          <w:b/>
          <w:i/>
          <w:color w:val="FF0000"/>
        </w:rPr>
        <w:t>brochure, “</w:t>
      </w:r>
      <w:r w:rsidR="00FF389F">
        <w:rPr>
          <w:b/>
          <w:i/>
          <w:color w:val="FF0000"/>
        </w:rPr>
        <w:t>Road Stabilization and Dust Control</w:t>
      </w:r>
      <w:r w:rsidR="00097B58" w:rsidRPr="00FF389F">
        <w:rPr>
          <w:b/>
          <w:i/>
          <w:color w:val="FF0000"/>
        </w:rPr>
        <w:t>,” with this letter.  Please note that this sample letter mentions that a brochure is enclosed, so should you choose not to include the brochure, don’t forget to remove that statement.)</w:t>
      </w:r>
    </w:p>
    <w:p w14:paraId="7A8E10A3" w14:textId="77777777" w:rsidR="00097B58" w:rsidRDefault="00097B58"/>
    <w:p w14:paraId="37213DF2" w14:textId="77777777" w:rsidR="00023497" w:rsidRDefault="007618BE">
      <w:r>
        <w:t xml:space="preserve">Dear Resident, </w:t>
      </w:r>
    </w:p>
    <w:p w14:paraId="115239B8" w14:textId="7F5F57E0" w:rsidR="006C204F" w:rsidRDefault="007618BE">
      <w:r>
        <w:t>In the coming weeks</w:t>
      </w:r>
      <w:r w:rsidR="0057574A">
        <w:t>,</w:t>
      </w:r>
      <w:r>
        <w:t xml:space="preserve"> we will be working on your roads</w:t>
      </w:r>
      <w:r w:rsidR="006C204F">
        <w:t>.  As part of our maintenance plan, we will be applying a road stabilizing product that helps provide a smoother driving surface and control dust.</w:t>
      </w:r>
    </w:p>
    <w:p w14:paraId="1A7D024A" w14:textId="1A7BDD6B" w:rsidR="007618BE" w:rsidRDefault="006C204F">
      <w:r>
        <w:t>After grading, we will be spraying a mineral called magnesium chloride on your road.  This nontoxic mineral is naturally occurrin</w:t>
      </w:r>
      <w:r w:rsidR="00A619B7">
        <w:t>g in the Great Salt Lake in Utah and is available under the brand name Dust</w:t>
      </w:r>
      <w:r w:rsidR="00A619B7">
        <w:rPr>
          <w:rFonts w:cstheme="minorHAnsi"/>
        </w:rPr>
        <w:t>Gard®</w:t>
      </w:r>
      <w:r w:rsidR="00FF389F">
        <w:t xml:space="preserve">.   </w:t>
      </w:r>
      <w:r>
        <w:t>It stabilizes gravel and</w:t>
      </w:r>
      <w:r w:rsidR="00FF389F">
        <w:t xml:space="preserve"> controls dust by attracting</w:t>
      </w:r>
      <w:r>
        <w:t xml:space="preserve"> moisture </w:t>
      </w:r>
      <w:r w:rsidR="00FF389F">
        <w:t>from</w:t>
      </w:r>
      <w:r>
        <w:t xml:space="preserve"> the air, keeping the ground slightly damp and preventing dust and dirt from blowing </w:t>
      </w:r>
      <w:r w:rsidR="00FF389F">
        <w:t xml:space="preserve">away </w:t>
      </w:r>
      <w:r>
        <w:t>in the wind.</w:t>
      </w:r>
      <w:r w:rsidR="00FF389F">
        <w:t xml:space="preserve">   </w:t>
      </w:r>
    </w:p>
    <w:p w14:paraId="48CD9E6F" w14:textId="77777777" w:rsidR="006E61FC" w:rsidRDefault="006E61FC">
      <w:r>
        <w:t xml:space="preserve">We’ve decided to treat the roads </w:t>
      </w:r>
      <w:r w:rsidR="00AE0933">
        <w:t>in order to offer</w:t>
      </w:r>
      <w:r>
        <w:t>:</w:t>
      </w:r>
    </w:p>
    <w:p w14:paraId="1343E217" w14:textId="77777777" w:rsidR="006E61FC" w:rsidRDefault="00AE0933" w:rsidP="006E61FC">
      <w:pPr>
        <w:pStyle w:val="ListParagraph"/>
        <w:numPr>
          <w:ilvl w:val="0"/>
          <w:numId w:val="1"/>
        </w:numPr>
      </w:pPr>
      <w:r w:rsidRPr="00FF389F">
        <w:rPr>
          <w:b/>
        </w:rPr>
        <w:t>Improved r</w:t>
      </w:r>
      <w:r w:rsidR="006E61FC" w:rsidRPr="00FF389F">
        <w:rPr>
          <w:b/>
        </w:rPr>
        <w:t>oad safety</w:t>
      </w:r>
      <w:r w:rsidR="006E61FC">
        <w:t xml:space="preserve"> – Treated roads offer drivers greater traction than driving on loose gravel. Controlling the dust also provides better visibility.  </w:t>
      </w:r>
    </w:p>
    <w:p w14:paraId="2E45570F" w14:textId="1F083F94" w:rsidR="006E61FC" w:rsidRDefault="006E61FC" w:rsidP="006E61FC">
      <w:pPr>
        <w:pStyle w:val="ListParagraph"/>
        <w:numPr>
          <w:ilvl w:val="0"/>
          <w:numId w:val="1"/>
        </w:numPr>
      </w:pPr>
      <w:r w:rsidRPr="00FF389F">
        <w:rPr>
          <w:b/>
        </w:rPr>
        <w:t>Vehicle protection</w:t>
      </w:r>
      <w:r>
        <w:t xml:space="preserve"> – Treated roads</w:t>
      </w:r>
      <w:r w:rsidR="002A3898">
        <w:t xml:space="preserve"> reduce</w:t>
      </w:r>
      <w:r>
        <w:t xml:space="preserve"> the possibility of dust and loose gravel being kicked up by vehicles. This helps protect vehicles from chipped windshields, congested filters and clogged bearings. </w:t>
      </w:r>
      <w:r w:rsidR="0057574A">
        <w:t>S</w:t>
      </w:r>
      <w:r>
        <w:t>table roads also provide a smoother driving surface, which is also beneficial for vehicles.</w:t>
      </w:r>
    </w:p>
    <w:p w14:paraId="3529B7F6" w14:textId="77777777" w:rsidR="006E61FC" w:rsidRDefault="00AE0933" w:rsidP="006E61FC">
      <w:pPr>
        <w:pStyle w:val="ListParagraph"/>
        <w:numPr>
          <w:ilvl w:val="0"/>
          <w:numId w:val="1"/>
        </w:numPr>
      </w:pPr>
      <w:r w:rsidRPr="00FF389F">
        <w:rPr>
          <w:b/>
        </w:rPr>
        <w:t>Improved environments for h</w:t>
      </w:r>
      <w:r w:rsidR="006E61FC" w:rsidRPr="00FF389F">
        <w:rPr>
          <w:b/>
        </w:rPr>
        <w:t>uman and animal health</w:t>
      </w:r>
      <w:r w:rsidR="006E61FC">
        <w:t xml:space="preserve"> – Dust in the environment can cause respiratory problems for people who are exposed to large quantities of dust in the air. Dust also can post health problems in livestock or other animals.</w:t>
      </w:r>
    </w:p>
    <w:p w14:paraId="1C832638" w14:textId="77777777" w:rsidR="006E61FC" w:rsidRDefault="006E61FC" w:rsidP="006E61FC">
      <w:pPr>
        <w:pStyle w:val="ListParagraph"/>
        <w:numPr>
          <w:ilvl w:val="0"/>
          <w:numId w:val="1"/>
        </w:numPr>
      </w:pPr>
      <w:r w:rsidRPr="00FF389F">
        <w:rPr>
          <w:b/>
        </w:rPr>
        <w:t>Decreased road maintenance costs</w:t>
      </w:r>
      <w:r>
        <w:t xml:space="preserve"> – This maintenance plan will reduce </w:t>
      </w:r>
      <w:r w:rsidR="00AE0933">
        <w:t xml:space="preserve">the </w:t>
      </w:r>
      <w:r>
        <w:t>amount of grading required, and we won’t have to replace lost gravel as frequently.  Additionally, our department equipment will also benefit from reduced maintenance and repair costs.</w:t>
      </w:r>
    </w:p>
    <w:p w14:paraId="6E5E019E" w14:textId="544ACC61" w:rsidR="00AE0933" w:rsidRDefault="00FF389F" w:rsidP="00AE0933">
      <w:r>
        <w:t>This road maintenance may</w:t>
      </w:r>
      <w:r w:rsidR="00097B58">
        <w:t xml:space="preserve"> take up to </w:t>
      </w:r>
      <w:r w:rsidR="0057574A">
        <w:t>two</w:t>
      </w:r>
      <w:r w:rsidR="00097B58">
        <w:t xml:space="preserve"> days, but we will do everything we can to minimize any disruption for those who need to travel on the roads under maintenance.</w:t>
      </w:r>
      <w:r>
        <w:t xml:space="preserve">  You can drive on the road as needed, as the road does not need to be closed.  If this mineral gets on your vehicle it should wash off easily at a car wash.   </w:t>
      </w:r>
    </w:p>
    <w:p w14:paraId="2770EAFC" w14:textId="77777777" w:rsidR="00097B58" w:rsidRDefault="00097B58" w:rsidP="00AE0933">
      <w:r>
        <w:t>Please see the enclosed brochure for any further questions</w:t>
      </w:r>
      <w:r w:rsidR="00A619B7">
        <w:t>.</w:t>
      </w:r>
    </w:p>
    <w:p w14:paraId="31F37E45" w14:textId="77777777" w:rsidR="00097B58" w:rsidRDefault="00097B58" w:rsidP="00AE0933">
      <w:r>
        <w:t xml:space="preserve">Regards, </w:t>
      </w:r>
    </w:p>
    <w:p w14:paraId="653FE3CC" w14:textId="77777777" w:rsidR="00097B58" w:rsidRDefault="00097B58" w:rsidP="00AE0933"/>
    <w:p w14:paraId="5F12F4EE" w14:textId="77777777" w:rsidR="00AE0933" w:rsidRDefault="00AE0933" w:rsidP="00AE0933"/>
    <w:sectPr w:rsidR="00AE0933" w:rsidSect="009A06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E2570D"/>
    <w:multiLevelType w:val="hybridMultilevel"/>
    <w:tmpl w:val="9E024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3510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sDQyNTY1NjQ3NTdS0lEKTi0uzszPAykwrAUA/W7OyCwAAAA="/>
  </w:docVars>
  <w:rsids>
    <w:rsidRoot w:val="00023497"/>
    <w:rsid w:val="00023497"/>
    <w:rsid w:val="00097B58"/>
    <w:rsid w:val="000E2D57"/>
    <w:rsid w:val="000E7477"/>
    <w:rsid w:val="001359D7"/>
    <w:rsid w:val="00156200"/>
    <w:rsid w:val="002A3898"/>
    <w:rsid w:val="002E1DF5"/>
    <w:rsid w:val="003E04E0"/>
    <w:rsid w:val="00430DA3"/>
    <w:rsid w:val="004D30C7"/>
    <w:rsid w:val="004E3DC8"/>
    <w:rsid w:val="0057574A"/>
    <w:rsid w:val="005E786F"/>
    <w:rsid w:val="006C204F"/>
    <w:rsid w:val="006E61FC"/>
    <w:rsid w:val="0070766D"/>
    <w:rsid w:val="007618BE"/>
    <w:rsid w:val="0081660F"/>
    <w:rsid w:val="00863160"/>
    <w:rsid w:val="009A0602"/>
    <w:rsid w:val="009F0357"/>
    <w:rsid w:val="00A13A36"/>
    <w:rsid w:val="00A619B7"/>
    <w:rsid w:val="00AB4350"/>
    <w:rsid w:val="00AB5A7F"/>
    <w:rsid w:val="00AE0933"/>
    <w:rsid w:val="00B07EB5"/>
    <w:rsid w:val="00B17DA1"/>
    <w:rsid w:val="00B2518D"/>
    <w:rsid w:val="00B87A17"/>
    <w:rsid w:val="00C35621"/>
    <w:rsid w:val="00CE108D"/>
    <w:rsid w:val="00D11007"/>
    <w:rsid w:val="00DD2481"/>
    <w:rsid w:val="00E51965"/>
    <w:rsid w:val="00ED3F61"/>
    <w:rsid w:val="00FF3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66A6D"/>
  <w15:docId w15:val="{81F2E813-D572-4F8E-B9A0-3351B5B2B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1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01</Words>
  <Characters>2072</Characters>
  <Application>Microsoft Office Word</Application>
  <DocSecurity>0</DocSecurity>
  <Lines>33</Lines>
  <Paragraphs>14</Paragraphs>
  <ScaleCrop>false</ScaleCrop>
  <HeadingPairs>
    <vt:vector size="2" baseType="variant">
      <vt:variant>
        <vt:lpstr>Title</vt:lpstr>
      </vt:variant>
      <vt:variant>
        <vt:i4>1</vt:i4>
      </vt:variant>
    </vt:vector>
  </HeadingPairs>
  <TitlesOfParts>
    <vt:vector size="1" baseType="lpstr">
      <vt:lpstr/>
    </vt:vector>
  </TitlesOfParts>
  <Company>Compass Minerals International</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Barton</dc:creator>
  <cp:lastModifiedBy>Brenda Fraser</cp:lastModifiedBy>
  <cp:revision>3</cp:revision>
  <dcterms:created xsi:type="dcterms:W3CDTF">2012-03-08T00:50:00Z</dcterms:created>
  <dcterms:modified xsi:type="dcterms:W3CDTF">2023-08-08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d8b330f5742bdd4d5838cd373e89b56ae24945420e5f9983bf571af9253bbc</vt:lpwstr>
  </property>
</Properties>
</file>